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4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0-12-17T16:48:26Z</dcterms:created>
  <dcterms:modified xsi:type="dcterms:W3CDTF">2020-12-17T16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nformation-classification-and-handling-poli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